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2D6A7" w14:textId="5542EF3D" w:rsidR="00852D46" w:rsidRDefault="00852D46" w:rsidP="00694251">
      <w:r>
        <w:t>///MD Abdullah AL Nasim – 15.01.04.085</w:t>
      </w:r>
    </w:p>
    <w:p w14:paraId="03E0DD97" w14:textId="15766EE4" w:rsidR="00852D46" w:rsidRDefault="00852D46" w:rsidP="00694251">
      <w:r>
        <w:t>///Assignment 4</w:t>
      </w:r>
    </w:p>
    <w:p w14:paraId="34E8C2D1" w14:textId="6889A3EE" w:rsidR="00694251" w:rsidRDefault="00694251" w:rsidP="00694251">
      <w:r>
        <w:t>#include&lt;bits/</w:t>
      </w:r>
      <w:proofErr w:type="spellStart"/>
      <w:r>
        <w:t>stdc</w:t>
      </w:r>
      <w:proofErr w:type="spellEnd"/>
      <w:r>
        <w:t>++.h&gt;</w:t>
      </w:r>
    </w:p>
    <w:p w14:paraId="60869787" w14:textId="77777777" w:rsidR="00694251" w:rsidRDefault="00694251" w:rsidP="00694251">
      <w:r>
        <w:t>#include&lt;</w:t>
      </w:r>
      <w:proofErr w:type="spellStart"/>
      <w:r>
        <w:t>ctype.h</w:t>
      </w:r>
      <w:proofErr w:type="spellEnd"/>
      <w:r>
        <w:t>&gt;</w:t>
      </w:r>
    </w:p>
    <w:p w14:paraId="266FFA73" w14:textId="77777777" w:rsidR="00694251" w:rsidRDefault="00694251" w:rsidP="00694251">
      <w:r>
        <w:t>#include &lt;</w:t>
      </w:r>
      <w:proofErr w:type="spellStart"/>
      <w:r>
        <w:t>string.h</w:t>
      </w:r>
      <w:proofErr w:type="spellEnd"/>
      <w:r>
        <w:t>&gt;</w:t>
      </w:r>
    </w:p>
    <w:p w14:paraId="483811E7" w14:textId="690D383C" w:rsidR="00694251" w:rsidRDefault="00694251" w:rsidP="00694251">
      <w:r>
        <w:t>using namespace std;</w:t>
      </w:r>
    </w:p>
    <w:p w14:paraId="2A13A79B" w14:textId="77777777" w:rsidR="00694251" w:rsidRDefault="00694251" w:rsidP="00694251">
      <w:r>
        <w:t xml:space="preserve">int </w:t>
      </w:r>
      <w:proofErr w:type="spellStart"/>
      <w:proofErr w:type="gramStart"/>
      <w:r>
        <w:t>isKey</w:t>
      </w:r>
      <w:proofErr w:type="spellEnd"/>
      <w:r>
        <w:t>(</w:t>
      </w:r>
      <w:proofErr w:type="gramEnd"/>
      <w:r>
        <w:t xml:space="preserve">char </w:t>
      </w:r>
      <w:proofErr w:type="spellStart"/>
      <w:r>
        <w:t>lex</w:t>
      </w:r>
      <w:proofErr w:type="spellEnd"/>
      <w:r>
        <w:t>[20]){</w:t>
      </w:r>
    </w:p>
    <w:p w14:paraId="4F11B33C" w14:textId="77777777" w:rsidR="00694251" w:rsidRDefault="00694251" w:rsidP="00694251">
      <w:r>
        <w:t xml:space="preserve">    char </w:t>
      </w:r>
      <w:proofErr w:type="gramStart"/>
      <w:r>
        <w:t>a[</w:t>
      </w:r>
      <w:proofErr w:type="gramEnd"/>
      <w:r>
        <w:t>100][100]= {"</w:t>
      </w:r>
      <w:proofErr w:type="spellStart"/>
      <w:r>
        <w:t>int","float","void","char","long","if","else","double</w:t>
      </w:r>
      <w:proofErr w:type="spellEnd"/>
      <w:r>
        <w:t>"};</w:t>
      </w:r>
    </w:p>
    <w:p w14:paraId="7515DB09" w14:textId="77777777" w:rsidR="00694251" w:rsidRDefault="00694251" w:rsidP="00694251"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8; </w:t>
      </w:r>
      <w:proofErr w:type="spellStart"/>
      <w:r>
        <w:t>i</w:t>
      </w:r>
      <w:proofErr w:type="spellEnd"/>
      <w:r>
        <w:t>++){</w:t>
      </w:r>
    </w:p>
    <w:p w14:paraId="6280EB18" w14:textId="77777777" w:rsidR="00694251" w:rsidRDefault="00694251" w:rsidP="00694251">
      <w:r>
        <w:t xml:space="preserve">        if(</w:t>
      </w:r>
      <w:proofErr w:type="spellStart"/>
      <w:r>
        <w:t>strcmp</w:t>
      </w:r>
      <w:proofErr w:type="spellEnd"/>
      <w:r>
        <w:t>(</w:t>
      </w:r>
      <w:proofErr w:type="spellStart"/>
      <w:proofErr w:type="gramStart"/>
      <w:r>
        <w:t>lex,a</w:t>
      </w:r>
      <w:proofErr w:type="spellEnd"/>
      <w:proofErr w:type="gramEnd"/>
      <w:r>
        <w:t>[</w:t>
      </w:r>
      <w:proofErr w:type="spellStart"/>
      <w:r>
        <w:t>i</w:t>
      </w:r>
      <w:proofErr w:type="spellEnd"/>
      <w:r>
        <w:t>])==0){</w:t>
      </w:r>
    </w:p>
    <w:p w14:paraId="06C7D742" w14:textId="77777777" w:rsidR="00694251" w:rsidRDefault="00694251" w:rsidP="00694251">
      <w:r>
        <w:t xml:space="preserve">            return 1;</w:t>
      </w:r>
    </w:p>
    <w:p w14:paraId="3B99A2CB" w14:textId="77777777" w:rsidR="00694251" w:rsidRDefault="00694251" w:rsidP="00694251">
      <w:r>
        <w:t xml:space="preserve">        }</w:t>
      </w:r>
    </w:p>
    <w:p w14:paraId="100718D8" w14:textId="77777777" w:rsidR="00694251" w:rsidRDefault="00694251" w:rsidP="00694251">
      <w:r>
        <w:t xml:space="preserve">    }</w:t>
      </w:r>
    </w:p>
    <w:p w14:paraId="7B50DACD" w14:textId="77777777" w:rsidR="00694251" w:rsidRDefault="00694251" w:rsidP="00694251">
      <w:r>
        <w:t xml:space="preserve">    return 0;</w:t>
      </w:r>
    </w:p>
    <w:p w14:paraId="0D119AD3" w14:textId="753DF4C1" w:rsidR="00694251" w:rsidRDefault="00694251" w:rsidP="00694251">
      <w:r>
        <w:t>}</w:t>
      </w:r>
    </w:p>
    <w:p w14:paraId="64E398C8" w14:textId="77777777" w:rsidR="00694251" w:rsidRDefault="00694251" w:rsidP="00694251"/>
    <w:p w14:paraId="776D3F2E" w14:textId="77777777" w:rsidR="00694251" w:rsidRDefault="00694251" w:rsidP="00694251">
      <w:r>
        <w:t>int main(void</w:t>
      </w:r>
      <w:proofErr w:type="gramStart"/>
      <w:r>
        <w:t>){</w:t>
      </w:r>
      <w:bookmarkStart w:id="0" w:name="_GoBack"/>
      <w:bookmarkEnd w:id="0"/>
      <w:proofErr w:type="gramEnd"/>
    </w:p>
    <w:p w14:paraId="351DC032" w14:textId="77777777" w:rsidR="00694251" w:rsidRDefault="00694251" w:rsidP="00694251">
      <w:r>
        <w:t xml:space="preserve">    FILE *p</w:t>
      </w:r>
      <w:proofErr w:type="gramStart"/>
      <w:r>
        <w:t>1,*</w:t>
      </w:r>
      <w:proofErr w:type="gramEnd"/>
      <w:r>
        <w:t>p2,*p3;</w:t>
      </w:r>
    </w:p>
    <w:p w14:paraId="620FAADC" w14:textId="671EB3CD" w:rsidR="00694251" w:rsidRDefault="00694251" w:rsidP="00694251">
      <w:r>
        <w:t xml:space="preserve">    char </w:t>
      </w:r>
      <w:proofErr w:type="spellStart"/>
      <w:proofErr w:type="gramStart"/>
      <w:r>
        <w:t>c,d</w:t>
      </w:r>
      <w:proofErr w:type="spellEnd"/>
      <w:proofErr w:type="gramEnd"/>
      <w:r>
        <w:t>;</w:t>
      </w:r>
    </w:p>
    <w:p w14:paraId="0E1AAE4A" w14:textId="77777777" w:rsidR="00694251" w:rsidRDefault="00694251" w:rsidP="00694251">
      <w:r>
        <w:t xml:space="preserve">    p1 = </w:t>
      </w:r>
      <w:proofErr w:type="spellStart"/>
      <w:r>
        <w:t>fopen</w:t>
      </w:r>
      <w:proofErr w:type="spellEnd"/>
      <w:r>
        <w:t>("</w:t>
      </w:r>
      <w:proofErr w:type="spellStart"/>
      <w:r>
        <w:t>input.txt","r</w:t>
      </w:r>
      <w:proofErr w:type="spellEnd"/>
      <w:r>
        <w:t>");</w:t>
      </w:r>
    </w:p>
    <w:p w14:paraId="12A4F547" w14:textId="14DA96BF" w:rsidR="00694251" w:rsidRDefault="00694251" w:rsidP="00694251">
      <w:r>
        <w:t xml:space="preserve">    p2 = </w:t>
      </w:r>
      <w:proofErr w:type="spellStart"/>
      <w:r>
        <w:t>fopen</w:t>
      </w:r>
      <w:proofErr w:type="spellEnd"/>
      <w:r>
        <w:t>("1output.txt","w");</w:t>
      </w:r>
    </w:p>
    <w:p w14:paraId="5D625E30" w14:textId="77777777" w:rsidR="00694251" w:rsidRDefault="00694251" w:rsidP="00694251">
      <w:r>
        <w:t xml:space="preserve">    int </w:t>
      </w:r>
      <w:proofErr w:type="spellStart"/>
      <w:r>
        <w:t>flagForNewIden</w:t>
      </w:r>
      <w:proofErr w:type="spellEnd"/>
      <w:r>
        <w:t xml:space="preserve"> = 0;</w:t>
      </w:r>
    </w:p>
    <w:p w14:paraId="21C43686" w14:textId="77777777" w:rsidR="00694251" w:rsidRDefault="00694251" w:rsidP="00694251">
      <w:r>
        <w:t xml:space="preserve">    int line = 1;</w:t>
      </w:r>
    </w:p>
    <w:p w14:paraId="7F6C7969" w14:textId="77777777" w:rsidR="00694251" w:rsidRDefault="00694251" w:rsidP="00694251">
      <w:r>
        <w:t xml:space="preserve">    </w:t>
      </w:r>
      <w:proofErr w:type="gramStart"/>
      <w:r>
        <w:t xml:space="preserve">int  </w:t>
      </w:r>
      <w:proofErr w:type="spellStart"/>
      <w:r>
        <w:t>bracketCounterStart</w:t>
      </w:r>
      <w:proofErr w:type="spellEnd"/>
      <w:proofErr w:type="gramEnd"/>
      <w:r>
        <w:t xml:space="preserve"> = 0, </w:t>
      </w:r>
      <w:proofErr w:type="spellStart"/>
      <w:r>
        <w:t>bracketCounterEnd</w:t>
      </w:r>
      <w:proofErr w:type="spellEnd"/>
      <w:r>
        <w:t xml:space="preserve"> = 0;</w:t>
      </w:r>
    </w:p>
    <w:p w14:paraId="7F7A9CF6" w14:textId="77777777" w:rsidR="00694251" w:rsidRDefault="00694251" w:rsidP="00694251">
      <w:r>
        <w:t xml:space="preserve">    if</w:t>
      </w:r>
      <w:proofErr w:type="gramStart"/>
      <w:r>
        <w:t>(!p</w:t>
      </w:r>
      <w:proofErr w:type="gramEnd"/>
      <w:r>
        <w:t xml:space="preserve">1) </w:t>
      </w:r>
      <w:proofErr w:type="spellStart"/>
      <w:r>
        <w:t>printf</w:t>
      </w:r>
      <w:proofErr w:type="spellEnd"/>
      <w:r>
        <w:t>("\</w:t>
      </w:r>
      <w:proofErr w:type="spellStart"/>
      <w:r>
        <w:t>nFile</w:t>
      </w:r>
      <w:proofErr w:type="spellEnd"/>
      <w:r>
        <w:t xml:space="preserve"> can't be opened!");</w:t>
      </w:r>
    </w:p>
    <w:p w14:paraId="1DE49842" w14:textId="77777777" w:rsidR="00694251" w:rsidRDefault="00694251" w:rsidP="00694251">
      <w:r>
        <w:t xml:space="preserve">    else</w:t>
      </w:r>
    </w:p>
    <w:p w14:paraId="65B1DE70" w14:textId="77777777" w:rsidR="00694251" w:rsidRDefault="00694251" w:rsidP="00694251">
      <w:r>
        <w:t xml:space="preserve">    {</w:t>
      </w:r>
    </w:p>
    <w:p w14:paraId="73AF4CF2" w14:textId="77777777" w:rsidR="00694251" w:rsidRDefault="00694251" w:rsidP="00694251">
      <w:r>
        <w:t xml:space="preserve">        </w:t>
      </w:r>
      <w:proofErr w:type="gramStart"/>
      <w:r>
        <w:t>while(</w:t>
      </w:r>
      <w:proofErr w:type="gramEnd"/>
      <w:r>
        <w:t xml:space="preserve">(c = </w:t>
      </w:r>
      <w:proofErr w:type="spellStart"/>
      <w:r>
        <w:t>fgetc</w:t>
      </w:r>
      <w:proofErr w:type="spellEnd"/>
      <w:r>
        <w:t>(p1)) != EOF)</w:t>
      </w:r>
    </w:p>
    <w:p w14:paraId="2727CD16" w14:textId="77777777" w:rsidR="00694251" w:rsidRDefault="00694251" w:rsidP="00694251">
      <w:r>
        <w:t xml:space="preserve">        {</w:t>
      </w:r>
    </w:p>
    <w:p w14:paraId="3CF3917F" w14:textId="77777777" w:rsidR="00694251" w:rsidRDefault="00694251" w:rsidP="00694251">
      <w:r>
        <w:t xml:space="preserve">            if(c=='\n')</w:t>
      </w:r>
    </w:p>
    <w:p w14:paraId="67217A12" w14:textId="77777777" w:rsidR="00694251" w:rsidRDefault="00694251" w:rsidP="00694251">
      <w:r>
        <w:t xml:space="preserve">                line++;</w:t>
      </w:r>
    </w:p>
    <w:p w14:paraId="0A54E294" w14:textId="77777777" w:rsidR="00694251" w:rsidRDefault="00694251" w:rsidP="00694251"/>
    <w:p w14:paraId="7584F9AA" w14:textId="77777777" w:rsidR="00694251" w:rsidRDefault="00694251" w:rsidP="00694251">
      <w:r>
        <w:lastRenderedPageBreak/>
        <w:t xml:space="preserve">            if(c=='{')</w:t>
      </w:r>
    </w:p>
    <w:p w14:paraId="096AEDEA" w14:textId="77777777" w:rsidR="00694251" w:rsidRDefault="00694251" w:rsidP="00694251">
      <w:r>
        <w:t xml:space="preserve">                </w:t>
      </w:r>
      <w:proofErr w:type="spellStart"/>
      <w:r>
        <w:t>bracketCounterStart</w:t>
      </w:r>
      <w:proofErr w:type="spellEnd"/>
      <w:r>
        <w:t>++;</w:t>
      </w:r>
    </w:p>
    <w:p w14:paraId="6635E6EC" w14:textId="77777777" w:rsidR="00694251" w:rsidRDefault="00694251" w:rsidP="00694251">
      <w:r>
        <w:t xml:space="preserve">            if(c=='}</w:t>
      </w:r>
      <w:proofErr w:type="gramStart"/>
      <w:r>
        <w:t>'){</w:t>
      </w:r>
      <w:proofErr w:type="gramEnd"/>
    </w:p>
    <w:p w14:paraId="3CE8DF6D" w14:textId="77777777" w:rsidR="00694251" w:rsidRDefault="00694251" w:rsidP="00694251">
      <w:r>
        <w:t xml:space="preserve">                </w:t>
      </w:r>
      <w:proofErr w:type="spellStart"/>
      <w:r>
        <w:t>bracketCounterEnd</w:t>
      </w:r>
      <w:proofErr w:type="spellEnd"/>
      <w:r>
        <w:t>++;</w:t>
      </w:r>
    </w:p>
    <w:p w14:paraId="4CD01D75" w14:textId="77777777" w:rsidR="00694251" w:rsidRDefault="00694251" w:rsidP="00694251">
      <w:r>
        <w:t xml:space="preserve">                </w:t>
      </w:r>
      <w:proofErr w:type="gramStart"/>
      <w:r>
        <w:t>if(</w:t>
      </w:r>
      <w:proofErr w:type="spellStart"/>
      <w:proofErr w:type="gramEnd"/>
      <w:r>
        <w:t>bracketCounterStart</w:t>
      </w:r>
      <w:proofErr w:type="spellEnd"/>
      <w:r>
        <w:t xml:space="preserve"> &lt; </w:t>
      </w:r>
      <w:proofErr w:type="spellStart"/>
      <w:r>
        <w:t>bracketCounterEnd</w:t>
      </w:r>
      <w:proofErr w:type="spellEnd"/>
      <w:r>
        <w:t>)</w:t>
      </w:r>
    </w:p>
    <w:p w14:paraId="6706E892" w14:textId="77777777" w:rsidR="00694251" w:rsidRDefault="00694251" w:rsidP="00694251">
      <w:r>
        <w:t xml:space="preserve">                </w:t>
      </w:r>
      <w:proofErr w:type="spellStart"/>
      <w:r>
        <w:t>cout</w:t>
      </w:r>
      <w:proofErr w:type="spellEnd"/>
      <w:r>
        <w:t xml:space="preserve"> &lt;&lt;"Misplaced '}' at line " &lt;&lt; line &lt;&lt; </w:t>
      </w:r>
      <w:proofErr w:type="spellStart"/>
      <w:r>
        <w:t>endl</w:t>
      </w:r>
      <w:proofErr w:type="spellEnd"/>
      <w:r>
        <w:t>;</w:t>
      </w:r>
    </w:p>
    <w:p w14:paraId="347DFF04" w14:textId="6FCB6BCC" w:rsidR="00694251" w:rsidRDefault="00694251" w:rsidP="00694251">
      <w:r>
        <w:t xml:space="preserve">            }</w:t>
      </w:r>
    </w:p>
    <w:p w14:paraId="60ACFCD1" w14:textId="77777777" w:rsidR="00694251" w:rsidRDefault="00694251" w:rsidP="00694251">
      <w:r>
        <w:t xml:space="preserve">        }</w:t>
      </w:r>
    </w:p>
    <w:p w14:paraId="676BB8E3" w14:textId="77777777" w:rsidR="00694251" w:rsidRDefault="00694251" w:rsidP="00694251">
      <w:r>
        <w:t xml:space="preserve">    }</w:t>
      </w:r>
    </w:p>
    <w:p w14:paraId="2AA0C9F0" w14:textId="77777777" w:rsidR="00694251" w:rsidRDefault="00694251" w:rsidP="00694251"/>
    <w:p w14:paraId="756FBE1F" w14:textId="77777777" w:rsidR="00694251" w:rsidRDefault="00694251" w:rsidP="00694251">
      <w:r>
        <w:t xml:space="preserve">    </w:t>
      </w:r>
      <w:proofErr w:type="spellStart"/>
      <w:r>
        <w:t>fclose</w:t>
      </w:r>
      <w:proofErr w:type="spellEnd"/>
      <w:r>
        <w:t>(p1);</w:t>
      </w:r>
    </w:p>
    <w:p w14:paraId="5ADDA578" w14:textId="77777777" w:rsidR="00694251" w:rsidRDefault="00694251" w:rsidP="00694251">
      <w:r>
        <w:t xml:space="preserve">    </w:t>
      </w:r>
      <w:proofErr w:type="spellStart"/>
      <w:r>
        <w:t>fclose</w:t>
      </w:r>
      <w:proofErr w:type="spellEnd"/>
      <w:r>
        <w:t>(p2);</w:t>
      </w:r>
    </w:p>
    <w:p w14:paraId="0421D054" w14:textId="77777777" w:rsidR="00694251" w:rsidRDefault="00694251" w:rsidP="00694251"/>
    <w:p w14:paraId="2041D0ED" w14:textId="77777777" w:rsidR="00694251" w:rsidRDefault="00694251" w:rsidP="00694251">
      <w:r>
        <w:t xml:space="preserve">    p1 = </w:t>
      </w:r>
      <w:proofErr w:type="spellStart"/>
      <w:r>
        <w:t>fopen</w:t>
      </w:r>
      <w:proofErr w:type="spellEnd"/>
      <w:r>
        <w:t>("</w:t>
      </w:r>
      <w:proofErr w:type="spellStart"/>
      <w:r>
        <w:t>input.txt","r</w:t>
      </w:r>
      <w:proofErr w:type="spellEnd"/>
      <w:r>
        <w:t>");</w:t>
      </w:r>
    </w:p>
    <w:p w14:paraId="17F8E699" w14:textId="77777777" w:rsidR="00694251" w:rsidRDefault="00694251" w:rsidP="00694251">
      <w:r>
        <w:t xml:space="preserve">    p2 = </w:t>
      </w:r>
      <w:proofErr w:type="spellStart"/>
      <w:r>
        <w:t>fopen</w:t>
      </w:r>
      <w:proofErr w:type="spellEnd"/>
      <w:r>
        <w:t>("1output.txt","w");</w:t>
      </w:r>
    </w:p>
    <w:p w14:paraId="42B32E89" w14:textId="77777777" w:rsidR="00694251" w:rsidRDefault="00694251" w:rsidP="00694251">
      <w:r>
        <w:t xml:space="preserve">    int </w:t>
      </w:r>
      <w:proofErr w:type="spellStart"/>
      <w:r>
        <w:t>semiBalance</w:t>
      </w:r>
      <w:proofErr w:type="spellEnd"/>
      <w:r>
        <w:t xml:space="preserve"> = 0;</w:t>
      </w:r>
    </w:p>
    <w:p w14:paraId="6F0D0506" w14:textId="77777777" w:rsidR="00694251" w:rsidRDefault="00694251" w:rsidP="00694251">
      <w:r>
        <w:t xml:space="preserve">    char </w:t>
      </w:r>
      <w:proofErr w:type="spellStart"/>
      <w:r>
        <w:t>chk</w:t>
      </w:r>
      <w:proofErr w:type="spellEnd"/>
      <w:r>
        <w:t>[100</w:t>
      </w:r>
      <w:proofErr w:type="gramStart"/>
      <w:r>
        <w:t>],chk</w:t>
      </w:r>
      <w:proofErr w:type="gramEnd"/>
      <w:r>
        <w:t>2[100];</w:t>
      </w:r>
    </w:p>
    <w:p w14:paraId="6186AD6A" w14:textId="77777777" w:rsidR="00694251" w:rsidRDefault="00694251" w:rsidP="00694251">
      <w:r>
        <w:t xml:space="preserve">    </w:t>
      </w:r>
      <w:proofErr w:type="gramStart"/>
      <w:r>
        <w:t>int  j</w:t>
      </w:r>
      <w:proofErr w:type="gramEnd"/>
      <w:r>
        <w:t>=0;</w:t>
      </w:r>
    </w:p>
    <w:p w14:paraId="06B7ADA1" w14:textId="77777777" w:rsidR="00694251" w:rsidRDefault="00694251" w:rsidP="00694251">
      <w:r>
        <w:t xml:space="preserve">    int ln=1;</w:t>
      </w:r>
    </w:p>
    <w:p w14:paraId="4F8C9F1A" w14:textId="77777777" w:rsidR="00694251" w:rsidRDefault="00694251" w:rsidP="00694251">
      <w:r>
        <w:t xml:space="preserve">    while((c=</w:t>
      </w:r>
      <w:proofErr w:type="spellStart"/>
      <w:r>
        <w:t>fgetc</w:t>
      </w:r>
      <w:proofErr w:type="spellEnd"/>
      <w:r>
        <w:t>(p1)</w:t>
      </w:r>
      <w:proofErr w:type="gramStart"/>
      <w:r>
        <w:t>)!=</w:t>
      </w:r>
      <w:proofErr w:type="gramEnd"/>
      <w:r>
        <w:t>EOF)</w:t>
      </w:r>
    </w:p>
    <w:p w14:paraId="60C08953" w14:textId="77777777" w:rsidR="00694251" w:rsidRDefault="00694251" w:rsidP="00694251">
      <w:r>
        <w:t xml:space="preserve">    {</w:t>
      </w:r>
    </w:p>
    <w:p w14:paraId="55613009" w14:textId="77777777" w:rsidR="00694251" w:rsidRDefault="00694251" w:rsidP="00694251">
      <w:r>
        <w:t xml:space="preserve">        </w:t>
      </w:r>
      <w:proofErr w:type="spellStart"/>
      <w:r>
        <w:t>chk</w:t>
      </w:r>
      <w:proofErr w:type="spellEnd"/>
      <w:r>
        <w:t>[j]=c;</w:t>
      </w:r>
    </w:p>
    <w:p w14:paraId="0C7C9EEB" w14:textId="77777777" w:rsidR="00694251" w:rsidRDefault="00694251" w:rsidP="00694251">
      <w:r>
        <w:t xml:space="preserve">        </w:t>
      </w:r>
      <w:proofErr w:type="spellStart"/>
      <w:r>
        <w:t>j++</w:t>
      </w:r>
      <w:proofErr w:type="spellEnd"/>
      <w:r>
        <w:t>;</w:t>
      </w:r>
    </w:p>
    <w:p w14:paraId="23E94217" w14:textId="77777777" w:rsidR="00694251" w:rsidRDefault="00694251" w:rsidP="00694251">
      <w:r>
        <w:t xml:space="preserve">        if(c=='\n')</w:t>
      </w:r>
    </w:p>
    <w:p w14:paraId="46991FFB" w14:textId="77777777" w:rsidR="00694251" w:rsidRDefault="00694251" w:rsidP="00694251">
      <w:r>
        <w:t xml:space="preserve">            {ln++;</w:t>
      </w:r>
    </w:p>
    <w:p w14:paraId="7B6CBFCA" w14:textId="77777777" w:rsidR="00694251" w:rsidRDefault="00694251" w:rsidP="00694251"/>
    <w:p w14:paraId="16069FE5" w14:textId="77777777" w:rsidR="00694251" w:rsidRDefault="00694251" w:rsidP="00694251">
      <w:r>
        <w:t xml:space="preserve">             </w:t>
      </w:r>
      <w:proofErr w:type="spellStart"/>
      <w:proofErr w:type="gramStart"/>
      <w:r>
        <w:t>chk</w:t>
      </w:r>
      <w:proofErr w:type="spellEnd"/>
      <w:r>
        <w:t>[</w:t>
      </w:r>
      <w:proofErr w:type="gramEnd"/>
      <w:r>
        <w:t>--j]=NULL;</w:t>
      </w:r>
    </w:p>
    <w:p w14:paraId="1730E33E" w14:textId="77777777" w:rsidR="00694251" w:rsidRDefault="00694251" w:rsidP="00694251"/>
    <w:p w14:paraId="498A8D33" w14:textId="77777777" w:rsidR="00694251" w:rsidRDefault="00694251" w:rsidP="00694251">
      <w:r>
        <w:t xml:space="preserve">            if(</w:t>
      </w:r>
      <w:proofErr w:type="spellStart"/>
      <w:r>
        <w:t>strcmp</w:t>
      </w:r>
      <w:proofErr w:type="spellEnd"/>
      <w:r>
        <w:t>(</w:t>
      </w:r>
      <w:proofErr w:type="gramStart"/>
      <w:r>
        <w:t>chk,chk</w:t>
      </w:r>
      <w:proofErr w:type="gramEnd"/>
      <w:r>
        <w:t>2)==0)</w:t>
      </w:r>
    </w:p>
    <w:p w14:paraId="6357C8E6" w14:textId="77777777" w:rsidR="00694251" w:rsidRDefault="00694251" w:rsidP="00694251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uplicate token at line %d\</w:t>
      </w:r>
      <w:proofErr w:type="spellStart"/>
      <w:r>
        <w:t>n",ln</w:t>
      </w:r>
      <w:proofErr w:type="spellEnd"/>
      <w:r>
        <w:t>);</w:t>
      </w:r>
    </w:p>
    <w:p w14:paraId="39C3048F" w14:textId="77777777" w:rsidR="00694251" w:rsidRDefault="00694251" w:rsidP="00694251">
      <w:r>
        <w:t xml:space="preserve">            </w:t>
      </w:r>
      <w:proofErr w:type="spellStart"/>
      <w:r>
        <w:t>strcpy</w:t>
      </w:r>
      <w:proofErr w:type="spellEnd"/>
      <w:r>
        <w:t xml:space="preserve"> (chk</w:t>
      </w:r>
      <w:proofErr w:type="gramStart"/>
      <w:r>
        <w:t>2,chk</w:t>
      </w:r>
      <w:proofErr w:type="gramEnd"/>
      <w:r>
        <w:t>);</w:t>
      </w:r>
    </w:p>
    <w:p w14:paraId="0992B619" w14:textId="77777777" w:rsidR="00694251" w:rsidRDefault="00694251" w:rsidP="00694251">
      <w:r>
        <w:t xml:space="preserve">            j=0;</w:t>
      </w:r>
    </w:p>
    <w:p w14:paraId="5C608FE2" w14:textId="77777777" w:rsidR="00694251" w:rsidRDefault="00694251" w:rsidP="00694251">
      <w:r>
        <w:lastRenderedPageBreak/>
        <w:t xml:space="preserve">            }</w:t>
      </w:r>
    </w:p>
    <w:p w14:paraId="7F7CB0C8" w14:textId="77777777" w:rsidR="00694251" w:rsidRDefault="00694251" w:rsidP="00694251">
      <w:r>
        <w:t xml:space="preserve">        </w:t>
      </w:r>
      <w:proofErr w:type="gramStart"/>
      <w:r>
        <w:t>if(</w:t>
      </w:r>
      <w:proofErr w:type="gramEnd"/>
      <w:r>
        <w:t>c==' ')</w:t>
      </w:r>
    </w:p>
    <w:p w14:paraId="512DF491" w14:textId="1C03C10F" w:rsidR="00694251" w:rsidRDefault="00694251" w:rsidP="00694251">
      <w:r>
        <w:t xml:space="preserve">        {</w:t>
      </w:r>
    </w:p>
    <w:p w14:paraId="5187531A" w14:textId="79DE9178" w:rsidR="00694251" w:rsidRDefault="00694251" w:rsidP="00694251">
      <w:r>
        <w:t xml:space="preserve">            </w:t>
      </w:r>
      <w:proofErr w:type="spellStart"/>
      <w:proofErr w:type="gramStart"/>
      <w:r>
        <w:t>chk</w:t>
      </w:r>
      <w:proofErr w:type="spellEnd"/>
      <w:r>
        <w:t>[</w:t>
      </w:r>
      <w:proofErr w:type="gramEnd"/>
      <w:r>
        <w:t>--j]=NULL;</w:t>
      </w:r>
    </w:p>
    <w:p w14:paraId="4F8BFEDC" w14:textId="77777777" w:rsidR="00694251" w:rsidRDefault="00694251" w:rsidP="00694251">
      <w:r>
        <w:t xml:space="preserve">            if(</w:t>
      </w:r>
      <w:proofErr w:type="spellStart"/>
      <w:r>
        <w:t>strcmp</w:t>
      </w:r>
      <w:proofErr w:type="spellEnd"/>
      <w:r>
        <w:t>(</w:t>
      </w:r>
      <w:proofErr w:type="gramStart"/>
      <w:r>
        <w:t>chk,chk</w:t>
      </w:r>
      <w:proofErr w:type="gramEnd"/>
      <w:r>
        <w:t>2)==0 )</w:t>
      </w:r>
    </w:p>
    <w:p w14:paraId="48BD25C6" w14:textId="77777777" w:rsidR="00694251" w:rsidRDefault="00694251" w:rsidP="00694251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uplicate token %s at line %d\n",</w:t>
      </w:r>
      <w:proofErr w:type="spellStart"/>
      <w:r>
        <w:t>chk,ln</w:t>
      </w:r>
      <w:proofErr w:type="spellEnd"/>
      <w:r>
        <w:t>);</w:t>
      </w:r>
    </w:p>
    <w:p w14:paraId="1B5EED55" w14:textId="77777777" w:rsidR="00694251" w:rsidRDefault="00694251" w:rsidP="00694251">
      <w:r>
        <w:t xml:space="preserve">            if(</w:t>
      </w:r>
      <w:proofErr w:type="spellStart"/>
      <w:r>
        <w:t>isKey</w:t>
      </w:r>
      <w:proofErr w:type="spellEnd"/>
      <w:r>
        <w:t>(</w:t>
      </w:r>
      <w:proofErr w:type="spellStart"/>
      <w:r>
        <w:t>chk</w:t>
      </w:r>
      <w:proofErr w:type="spellEnd"/>
      <w:r>
        <w:t xml:space="preserve">) &amp;&amp; </w:t>
      </w:r>
      <w:proofErr w:type="spellStart"/>
      <w:r>
        <w:t>isKey</w:t>
      </w:r>
      <w:proofErr w:type="spellEnd"/>
      <w:r>
        <w:t>(chk2</w:t>
      </w:r>
      <w:proofErr w:type="gramStart"/>
      <w:r>
        <w:t>) )</w:t>
      </w:r>
      <w:proofErr w:type="gramEnd"/>
    </w:p>
    <w:p w14:paraId="23C38589" w14:textId="77777777" w:rsidR="00694251" w:rsidRDefault="00694251" w:rsidP="00694251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uplicate token %s at line %d\n",</w:t>
      </w:r>
      <w:proofErr w:type="spellStart"/>
      <w:r>
        <w:t>chk,ln</w:t>
      </w:r>
      <w:proofErr w:type="spellEnd"/>
      <w:r>
        <w:t>);</w:t>
      </w:r>
    </w:p>
    <w:p w14:paraId="1EE6A054" w14:textId="77777777" w:rsidR="00694251" w:rsidRDefault="00694251" w:rsidP="00694251">
      <w:r>
        <w:t xml:space="preserve">            </w:t>
      </w:r>
      <w:proofErr w:type="spellStart"/>
      <w:r>
        <w:t>strcpy</w:t>
      </w:r>
      <w:proofErr w:type="spellEnd"/>
      <w:r>
        <w:t xml:space="preserve"> (chk</w:t>
      </w:r>
      <w:proofErr w:type="gramStart"/>
      <w:r>
        <w:t>2,chk</w:t>
      </w:r>
      <w:proofErr w:type="gramEnd"/>
      <w:r>
        <w:t>);</w:t>
      </w:r>
    </w:p>
    <w:p w14:paraId="10A17BE7" w14:textId="77777777" w:rsidR="00694251" w:rsidRDefault="00694251" w:rsidP="00694251">
      <w:r>
        <w:t xml:space="preserve">            j=0;</w:t>
      </w:r>
    </w:p>
    <w:p w14:paraId="64AA1A41" w14:textId="5D9BCFBE" w:rsidR="00694251" w:rsidRDefault="00694251" w:rsidP="00694251">
      <w:r>
        <w:t xml:space="preserve">        }</w:t>
      </w:r>
    </w:p>
    <w:p w14:paraId="6CBE13CA" w14:textId="77777777" w:rsidR="00694251" w:rsidRDefault="00694251" w:rsidP="00694251">
      <w:r>
        <w:t xml:space="preserve">    }</w:t>
      </w:r>
    </w:p>
    <w:p w14:paraId="530A26F7" w14:textId="77777777" w:rsidR="00694251" w:rsidRDefault="00694251" w:rsidP="00694251"/>
    <w:p w14:paraId="4785B1DD" w14:textId="77777777" w:rsidR="00694251" w:rsidRDefault="00694251" w:rsidP="00694251">
      <w:r>
        <w:t xml:space="preserve">    </w:t>
      </w:r>
      <w:proofErr w:type="spellStart"/>
      <w:r>
        <w:t>fclose</w:t>
      </w:r>
      <w:proofErr w:type="spellEnd"/>
      <w:r>
        <w:t>(p1);</w:t>
      </w:r>
    </w:p>
    <w:p w14:paraId="387BCB53" w14:textId="0B396C66" w:rsidR="00694251" w:rsidRDefault="00694251" w:rsidP="00694251">
      <w:r>
        <w:t xml:space="preserve">    </w:t>
      </w:r>
      <w:proofErr w:type="spellStart"/>
      <w:r>
        <w:t>fclose</w:t>
      </w:r>
      <w:proofErr w:type="spellEnd"/>
      <w:r>
        <w:t>(p2);</w:t>
      </w:r>
    </w:p>
    <w:p w14:paraId="0033F690" w14:textId="77777777" w:rsidR="00694251" w:rsidRDefault="00694251" w:rsidP="00694251">
      <w:r>
        <w:t xml:space="preserve">    p1 = </w:t>
      </w:r>
      <w:proofErr w:type="spellStart"/>
      <w:r>
        <w:t>fopen</w:t>
      </w:r>
      <w:proofErr w:type="spellEnd"/>
      <w:r>
        <w:t>("</w:t>
      </w:r>
      <w:proofErr w:type="spellStart"/>
      <w:r>
        <w:t>input.txt","r</w:t>
      </w:r>
      <w:proofErr w:type="spellEnd"/>
      <w:r>
        <w:t>");</w:t>
      </w:r>
    </w:p>
    <w:p w14:paraId="243CD512" w14:textId="17854E03" w:rsidR="00694251" w:rsidRDefault="00694251" w:rsidP="00694251">
      <w:r>
        <w:t xml:space="preserve">    p2 = </w:t>
      </w:r>
      <w:proofErr w:type="spellStart"/>
      <w:r>
        <w:t>fopen</w:t>
      </w:r>
      <w:proofErr w:type="spellEnd"/>
      <w:r>
        <w:t>("</w:t>
      </w:r>
      <w:proofErr w:type="spellStart"/>
      <w:r>
        <w:t>output.txt","w</w:t>
      </w:r>
      <w:proofErr w:type="spellEnd"/>
      <w:r>
        <w:t>");</w:t>
      </w:r>
    </w:p>
    <w:p w14:paraId="4CC6CA76" w14:textId="77777777" w:rsidR="00694251" w:rsidRDefault="00694251" w:rsidP="00694251">
      <w:r>
        <w:t xml:space="preserve">    j=0;</w:t>
      </w:r>
    </w:p>
    <w:p w14:paraId="0151F02E" w14:textId="77777777" w:rsidR="00694251" w:rsidRDefault="00694251" w:rsidP="00694251">
      <w:r>
        <w:t xml:space="preserve">    ln=1;</w:t>
      </w:r>
    </w:p>
    <w:p w14:paraId="3F77C9FC" w14:textId="77777777" w:rsidR="00694251" w:rsidRDefault="00694251" w:rsidP="00694251">
      <w:r>
        <w:t xml:space="preserve">    int </w:t>
      </w:r>
      <w:proofErr w:type="spellStart"/>
      <w:r>
        <w:t>ifBalance</w:t>
      </w:r>
      <w:proofErr w:type="spellEnd"/>
      <w:r>
        <w:t>=0;</w:t>
      </w:r>
    </w:p>
    <w:p w14:paraId="718CA801" w14:textId="77777777" w:rsidR="00694251" w:rsidRDefault="00694251" w:rsidP="00694251">
      <w:r>
        <w:t xml:space="preserve">    while((c=</w:t>
      </w:r>
      <w:proofErr w:type="spellStart"/>
      <w:r>
        <w:t>fgetc</w:t>
      </w:r>
      <w:proofErr w:type="spellEnd"/>
      <w:r>
        <w:t>(p1)</w:t>
      </w:r>
      <w:proofErr w:type="gramStart"/>
      <w:r>
        <w:t>)!=</w:t>
      </w:r>
      <w:proofErr w:type="gramEnd"/>
      <w:r>
        <w:t>EOF)</w:t>
      </w:r>
    </w:p>
    <w:p w14:paraId="3C162367" w14:textId="77777777" w:rsidR="00694251" w:rsidRDefault="00694251" w:rsidP="00694251">
      <w:r>
        <w:t xml:space="preserve">    {</w:t>
      </w:r>
    </w:p>
    <w:p w14:paraId="3858F5C5" w14:textId="77777777" w:rsidR="00694251" w:rsidRDefault="00694251" w:rsidP="00694251">
      <w:r>
        <w:t xml:space="preserve">        </w:t>
      </w:r>
      <w:proofErr w:type="spellStart"/>
      <w:r>
        <w:t>chk</w:t>
      </w:r>
      <w:proofErr w:type="spellEnd"/>
      <w:r>
        <w:t>[j]=c;</w:t>
      </w:r>
    </w:p>
    <w:p w14:paraId="47D947C1" w14:textId="77777777" w:rsidR="00694251" w:rsidRDefault="00694251" w:rsidP="00694251">
      <w:r>
        <w:t xml:space="preserve">        </w:t>
      </w:r>
      <w:proofErr w:type="spellStart"/>
      <w:r>
        <w:t>j++</w:t>
      </w:r>
      <w:proofErr w:type="spellEnd"/>
      <w:r>
        <w:t>;</w:t>
      </w:r>
    </w:p>
    <w:p w14:paraId="75A29200" w14:textId="77777777" w:rsidR="00694251" w:rsidRDefault="00694251" w:rsidP="00694251">
      <w:r>
        <w:t xml:space="preserve">        if(c=='\n')</w:t>
      </w:r>
    </w:p>
    <w:p w14:paraId="29624AEC" w14:textId="095BF751" w:rsidR="00694251" w:rsidRDefault="00694251" w:rsidP="00694251">
      <w:r>
        <w:t xml:space="preserve">            {ln++;</w:t>
      </w:r>
    </w:p>
    <w:p w14:paraId="3AE11348" w14:textId="77777777" w:rsidR="00694251" w:rsidRDefault="00694251" w:rsidP="00694251">
      <w:r>
        <w:t xml:space="preserve">            }</w:t>
      </w:r>
    </w:p>
    <w:p w14:paraId="67AD78EF" w14:textId="77777777" w:rsidR="00694251" w:rsidRDefault="00694251" w:rsidP="00694251">
      <w:r>
        <w:t xml:space="preserve">        </w:t>
      </w:r>
      <w:proofErr w:type="gramStart"/>
      <w:r>
        <w:t>if(</w:t>
      </w:r>
      <w:proofErr w:type="gramEnd"/>
      <w:r>
        <w:t>c==' ')</w:t>
      </w:r>
    </w:p>
    <w:p w14:paraId="3BAC4270" w14:textId="173D1D12" w:rsidR="00694251" w:rsidRDefault="00694251" w:rsidP="00694251">
      <w:r>
        <w:t xml:space="preserve">        {</w:t>
      </w:r>
    </w:p>
    <w:p w14:paraId="21E4A1F5" w14:textId="3C8333D8" w:rsidR="00694251" w:rsidRDefault="00694251" w:rsidP="00694251">
      <w:r>
        <w:t xml:space="preserve">            </w:t>
      </w:r>
      <w:proofErr w:type="spellStart"/>
      <w:proofErr w:type="gramStart"/>
      <w:r>
        <w:t>chk</w:t>
      </w:r>
      <w:proofErr w:type="spellEnd"/>
      <w:r>
        <w:t>[</w:t>
      </w:r>
      <w:proofErr w:type="gramEnd"/>
      <w:r>
        <w:t>--j]=NULL;</w:t>
      </w:r>
    </w:p>
    <w:p w14:paraId="5B25EAA0" w14:textId="77777777" w:rsidR="00694251" w:rsidRDefault="00694251" w:rsidP="00694251">
      <w:r>
        <w:t xml:space="preserve">            if(</w:t>
      </w:r>
      <w:proofErr w:type="spellStart"/>
      <w:r>
        <w:t>strcmp</w:t>
      </w:r>
      <w:proofErr w:type="spellEnd"/>
      <w:r>
        <w:t>(</w:t>
      </w:r>
      <w:proofErr w:type="spellStart"/>
      <w:r>
        <w:t>chk</w:t>
      </w:r>
      <w:proofErr w:type="spellEnd"/>
      <w:r>
        <w:t>,"if</w:t>
      </w:r>
      <w:proofErr w:type="gramStart"/>
      <w:r>
        <w:t>")=</w:t>
      </w:r>
      <w:proofErr w:type="gramEnd"/>
      <w:r>
        <w:t xml:space="preserve">=0) </w:t>
      </w:r>
      <w:proofErr w:type="spellStart"/>
      <w:r>
        <w:t>ifBalance</w:t>
      </w:r>
      <w:proofErr w:type="spellEnd"/>
      <w:r>
        <w:t>=1;</w:t>
      </w:r>
    </w:p>
    <w:p w14:paraId="58A6E5EC" w14:textId="77777777" w:rsidR="00694251" w:rsidRDefault="00694251" w:rsidP="00694251">
      <w:r>
        <w:t xml:space="preserve">            else if(</w:t>
      </w:r>
      <w:proofErr w:type="spellStart"/>
      <w:r>
        <w:t>strcmp</w:t>
      </w:r>
      <w:proofErr w:type="spellEnd"/>
      <w:r>
        <w:t>(</w:t>
      </w:r>
      <w:proofErr w:type="spellStart"/>
      <w:r>
        <w:t>chk</w:t>
      </w:r>
      <w:proofErr w:type="spellEnd"/>
      <w:r>
        <w:t>,"else</w:t>
      </w:r>
      <w:proofErr w:type="gramStart"/>
      <w:r>
        <w:t>")=</w:t>
      </w:r>
      <w:proofErr w:type="gramEnd"/>
      <w:r>
        <w:t xml:space="preserve">=0) </w:t>
      </w:r>
      <w:proofErr w:type="spellStart"/>
      <w:r>
        <w:t>ifBalance</w:t>
      </w:r>
      <w:proofErr w:type="spellEnd"/>
      <w:r>
        <w:t>--;</w:t>
      </w:r>
    </w:p>
    <w:p w14:paraId="15CF7ADC" w14:textId="77777777" w:rsidR="00694251" w:rsidRDefault="00694251" w:rsidP="00694251">
      <w:r>
        <w:lastRenderedPageBreak/>
        <w:t xml:space="preserve">            if(</w:t>
      </w:r>
      <w:proofErr w:type="spellStart"/>
      <w:r>
        <w:t>ifBalance</w:t>
      </w:r>
      <w:proofErr w:type="spellEnd"/>
      <w:r>
        <w:t>&lt;</w:t>
      </w:r>
      <w:proofErr w:type="gramStart"/>
      <w:r>
        <w:t>0){</w:t>
      </w:r>
      <w:proofErr w:type="gramEnd"/>
    </w:p>
    <w:p w14:paraId="53A90185" w14:textId="77777777" w:rsidR="00694251" w:rsidRDefault="00694251" w:rsidP="00694251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Unmatched %s at line %d\n",</w:t>
      </w:r>
      <w:proofErr w:type="spellStart"/>
      <w:r>
        <w:t>chk,ln</w:t>
      </w:r>
      <w:proofErr w:type="spellEnd"/>
      <w:r>
        <w:t>);</w:t>
      </w:r>
    </w:p>
    <w:p w14:paraId="15AC1C9E" w14:textId="77777777" w:rsidR="00694251" w:rsidRDefault="00694251" w:rsidP="00694251">
      <w:r>
        <w:t xml:space="preserve">                </w:t>
      </w:r>
      <w:proofErr w:type="spellStart"/>
      <w:r>
        <w:t>ifBalance</w:t>
      </w:r>
      <w:proofErr w:type="spellEnd"/>
      <w:r>
        <w:t>=0;</w:t>
      </w:r>
    </w:p>
    <w:p w14:paraId="06D28FF3" w14:textId="77777777" w:rsidR="00694251" w:rsidRDefault="00694251" w:rsidP="00694251">
      <w:r>
        <w:t xml:space="preserve">            }</w:t>
      </w:r>
    </w:p>
    <w:p w14:paraId="56E919BE" w14:textId="77777777" w:rsidR="00694251" w:rsidRDefault="00694251" w:rsidP="00694251"/>
    <w:p w14:paraId="478D7E44" w14:textId="77777777" w:rsidR="00694251" w:rsidRDefault="00694251" w:rsidP="00694251">
      <w:r>
        <w:t xml:space="preserve">            </w:t>
      </w:r>
      <w:proofErr w:type="spellStart"/>
      <w:r>
        <w:t>strcpy</w:t>
      </w:r>
      <w:proofErr w:type="spellEnd"/>
      <w:r>
        <w:t xml:space="preserve"> (chk</w:t>
      </w:r>
      <w:proofErr w:type="gramStart"/>
      <w:r>
        <w:t>2,chk</w:t>
      </w:r>
      <w:proofErr w:type="gramEnd"/>
      <w:r>
        <w:t>);</w:t>
      </w:r>
    </w:p>
    <w:p w14:paraId="1A31D44B" w14:textId="77777777" w:rsidR="00694251" w:rsidRDefault="00694251" w:rsidP="00694251">
      <w:r>
        <w:t xml:space="preserve">            j=0;</w:t>
      </w:r>
    </w:p>
    <w:p w14:paraId="04A9EFB5" w14:textId="77777777" w:rsidR="00694251" w:rsidRDefault="00694251" w:rsidP="00694251">
      <w:r>
        <w:t xml:space="preserve">        }</w:t>
      </w:r>
    </w:p>
    <w:p w14:paraId="065D978C" w14:textId="77777777" w:rsidR="00694251" w:rsidRDefault="00694251" w:rsidP="00694251">
      <w:r>
        <w:t xml:space="preserve">    }</w:t>
      </w:r>
    </w:p>
    <w:p w14:paraId="4F8B9074" w14:textId="77777777" w:rsidR="00694251" w:rsidRDefault="00694251" w:rsidP="00694251"/>
    <w:p w14:paraId="38318DA1" w14:textId="77777777" w:rsidR="00694251" w:rsidRDefault="00694251" w:rsidP="00694251">
      <w:r>
        <w:t xml:space="preserve">    </w:t>
      </w:r>
      <w:proofErr w:type="spellStart"/>
      <w:r>
        <w:t>fclose</w:t>
      </w:r>
      <w:proofErr w:type="spellEnd"/>
      <w:r>
        <w:t>(p1);</w:t>
      </w:r>
    </w:p>
    <w:p w14:paraId="60132B02" w14:textId="77777777" w:rsidR="00694251" w:rsidRDefault="00694251" w:rsidP="00694251">
      <w:r>
        <w:t xml:space="preserve">    </w:t>
      </w:r>
      <w:proofErr w:type="spellStart"/>
      <w:r>
        <w:t>fclose</w:t>
      </w:r>
      <w:proofErr w:type="spellEnd"/>
      <w:r>
        <w:t>(p2);</w:t>
      </w:r>
    </w:p>
    <w:p w14:paraId="10F0F3F7" w14:textId="77777777" w:rsidR="00694251" w:rsidRDefault="00694251" w:rsidP="00694251"/>
    <w:p w14:paraId="06CC15BD" w14:textId="77777777" w:rsidR="00694251" w:rsidRDefault="00694251" w:rsidP="00694251">
      <w:r>
        <w:t xml:space="preserve">    ///If else balance </w:t>
      </w:r>
      <w:proofErr w:type="gramStart"/>
      <w:r>
        <w:t>checker :</w:t>
      </w:r>
      <w:proofErr w:type="gramEnd"/>
    </w:p>
    <w:p w14:paraId="5E6AA051" w14:textId="77777777" w:rsidR="00694251" w:rsidRDefault="00694251" w:rsidP="00694251">
      <w:r>
        <w:t xml:space="preserve">    p1 = </w:t>
      </w:r>
      <w:proofErr w:type="spellStart"/>
      <w:r>
        <w:t>fopen</w:t>
      </w:r>
      <w:proofErr w:type="spellEnd"/>
      <w:r>
        <w:t>("</w:t>
      </w:r>
      <w:proofErr w:type="spellStart"/>
      <w:r>
        <w:t>input.txt","r</w:t>
      </w:r>
      <w:proofErr w:type="spellEnd"/>
      <w:r>
        <w:t>");</w:t>
      </w:r>
    </w:p>
    <w:p w14:paraId="3B952728" w14:textId="77777777" w:rsidR="00694251" w:rsidRDefault="00694251" w:rsidP="00694251">
      <w:r>
        <w:t xml:space="preserve">    p2 = </w:t>
      </w:r>
      <w:proofErr w:type="spellStart"/>
      <w:r>
        <w:t>fopen</w:t>
      </w:r>
      <w:proofErr w:type="spellEnd"/>
      <w:r>
        <w:t>("</w:t>
      </w:r>
      <w:proofErr w:type="spellStart"/>
      <w:r>
        <w:t>output.txt","w</w:t>
      </w:r>
      <w:proofErr w:type="spellEnd"/>
      <w:r>
        <w:t>");</w:t>
      </w:r>
    </w:p>
    <w:p w14:paraId="640BFA4D" w14:textId="77777777" w:rsidR="00694251" w:rsidRDefault="00694251" w:rsidP="00694251"/>
    <w:p w14:paraId="3A8E54D5" w14:textId="77777777" w:rsidR="00694251" w:rsidRDefault="00694251" w:rsidP="00694251">
      <w:r>
        <w:t xml:space="preserve">    ln=1;</w:t>
      </w:r>
    </w:p>
    <w:p w14:paraId="59469BEB" w14:textId="05D113FC" w:rsidR="00694251" w:rsidRDefault="00694251" w:rsidP="00694251">
      <w:r>
        <w:t xml:space="preserve">    int ifBalance1 = 0;</w:t>
      </w:r>
    </w:p>
    <w:p w14:paraId="04D87C9D" w14:textId="77777777" w:rsidR="00694251" w:rsidRDefault="00694251" w:rsidP="00694251">
      <w:r>
        <w:t xml:space="preserve">    while((c=</w:t>
      </w:r>
      <w:proofErr w:type="spellStart"/>
      <w:r>
        <w:t>fgetc</w:t>
      </w:r>
      <w:proofErr w:type="spellEnd"/>
      <w:r>
        <w:t>(p1)</w:t>
      </w:r>
      <w:proofErr w:type="gramStart"/>
      <w:r>
        <w:t>)!=</w:t>
      </w:r>
      <w:proofErr w:type="gramEnd"/>
      <w:r>
        <w:t>EOF)</w:t>
      </w:r>
    </w:p>
    <w:p w14:paraId="003143BE" w14:textId="77777777" w:rsidR="00694251" w:rsidRDefault="00694251" w:rsidP="00694251">
      <w:r>
        <w:t xml:space="preserve">    {</w:t>
      </w:r>
    </w:p>
    <w:p w14:paraId="7D00860B" w14:textId="77777777" w:rsidR="00694251" w:rsidRDefault="00694251" w:rsidP="00694251">
      <w:r>
        <w:t xml:space="preserve">        </w:t>
      </w:r>
      <w:proofErr w:type="spellStart"/>
      <w:r>
        <w:t>chk</w:t>
      </w:r>
      <w:proofErr w:type="spellEnd"/>
      <w:r>
        <w:t>[j]=c;</w:t>
      </w:r>
    </w:p>
    <w:p w14:paraId="182352C7" w14:textId="77777777" w:rsidR="00694251" w:rsidRDefault="00694251" w:rsidP="00694251">
      <w:r>
        <w:t xml:space="preserve">        if(c=='\n')</w:t>
      </w:r>
    </w:p>
    <w:p w14:paraId="1E2B6B0C" w14:textId="77777777" w:rsidR="00694251" w:rsidRDefault="00694251" w:rsidP="00694251">
      <w:r>
        <w:t xml:space="preserve">            ln++;</w:t>
      </w:r>
    </w:p>
    <w:p w14:paraId="02B65B2B" w14:textId="77777777" w:rsidR="00694251" w:rsidRDefault="00694251" w:rsidP="00694251">
      <w:r>
        <w:t xml:space="preserve">        </w:t>
      </w:r>
      <w:proofErr w:type="spellStart"/>
      <w:r>
        <w:t>j++</w:t>
      </w:r>
      <w:proofErr w:type="spellEnd"/>
      <w:r>
        <w:t>;</w:t>
      </w:r>
    </w:p>
    <w:p w14:paraId="28D42FC1" w14:textId="77777777" w:rsidR="00694251" w:rsidRDefault="00694251" w:rsidP="00694251">
      <w:r>
        <w:t xml:space="preserve">        </w:t>
      </w:r>
      <w:proofErr w:type="gramStart"/>
      <w:r>
        <w:t>if(</w:t>
      </w:r>
      <w:proofErr w:type="gramEnd"/>
      <w:r>
        <w:t>c==' ')</w:t>
      </w:r>
    </w:p>
    <w:p w14:paraId="6F38BC41" w14:textId="77777777" w:rsidR="00694251" w:rsidRDefault="00694251" w:rsidP="00694251">
      <w:r>
        <w:t xml:space="preserve">        {</w:t>
      </w:r>
    </w:p>
    <w:p w14:paraId="6E9B02D8" w14:textId="77777777" w:rsidR="00694251" w:rsidRDefault="00694251" w:rsidP="00694251">
      <w:r>
        <w:t xml:space="preserve">            </w:t>
      </w:r>
      <w:proofErr w:type="spellStart"/>
      <w:proofErr w:type="gramStart"/>
      <w:r>
        <w:t>chk</w:t>
      </w:r>
      <w:proofErr w:type="spellEnd"/>
      <w:r>
        <w:t>[</w:t>
      </w:r>
      <w:proofErr w:type="gramEnd"/>
      <w:r>
        <w:t>--j]=NULL;</w:t>
      </w:r>
    </w:p>
    <w:p w14:paraId="4BC914C6" w14:textId="77777777" w:rsidR="00694251" w:rsidRDefault="00694251" w:rsidP="00694251">
      <w:r>
        <w:t xml:space="preserve">            if(</w:t>
      </w:r>
      <w:proofErr w:type="spellStart"/>
      <w:r>
        <w:t>strcmp</w:t>
      </w:r>
      <w:proofErr w:type="spellEnd"/>
      <w:r>
        <w:t>(</w:t>
      </w:r>
      <w:proofErr w:type="spellStart"/>
      <w:r>
        <w:t>chk</w:t>
      </w:r>
      <w:proofErr w:type="spellEnd"/>
      <w:r>
        <w:t>,"if</w:t>
      </w:r>
      <w:proofErr w:type="gramStart"/>
      <w:r>
        <w:t>")=</w:t>
      </w:r>
      <w:proofErr w:type="gramEnd"/>
      <w:r>
        <w:t>=0)</w:t>
      </w:r>
    </w:p>
    <w:p w14:paraId="7C2ED6F4" w14:textId="77777777" w:rsidR="00694251" w:rsidRDefault="00694251" w:rsidP="00694251">
      <w:r>
        <w:t xml:space="preserve">            {</w:t>
      </w:r>
    </w:p>
    <w:p w14:paraId="2BF9457A" w14:textId="77777777" w:rsidR="00694251" w:rsidRDefault="00694251" w:rsidP="00694251">
      <w:r>
        <w:t xml:space="preserve">                ifBalance1=1;</w:t>
      </w:r>
    </w:p>
    <w:p w14:paraId="14EB3676" w14:textId="77777777" w:rsidR="00694251" w:rsidRDefault="00694251" w:rsidP="00694251"/>
    <w:p w14:paraId="1E94F7E1" w14:textId="77777777" w:rsidR="00694251" w:rsidRDefault="00694251" w:rsidP="00694251">
      <w:r>
        <w:lastRenderedPageBreak/>
        <w:t xml:space="preserve">            }</w:t>
      </w:r>
    </w:p>
    <w:p w14:paraId="53F63041" w14:textId="77777777" w:rsidR="00694251" w:rsidRDefault="00694251" w:rsidP="00694251">
      <w:r>
        <w:t xml:space="preserve">            else if(</w:t>
      </w:r>
      <w:proofErr w:type="spellStart"/>
      <w:r>
        <w:t>strcmp</w:t>
      </w:r>
      <w:proofErr w:type="spellEnd"/>
      <w:r>
        <w:t>(</w:t>
      </w:r>
      <w:proofErr w:type="spellStart"/>
      <w:r>
        <w:t>chk</w:t>
      </w:r>
      <w:proofErr w:type="spellEnd"/>
      <w:r>
        <w:t>,"else</w:t>
      </w:r>
      <w:proofErr w:type="gramStart"/>
      <w:r>
        <w:t>")=</w:t>
      </w:r>
      <w:proofErr w:type="gramEnd"/>
      <w:r>
        <w:t>=0)</w:t>
      </w:r>
    </w:p>
    <w:p w14:paraId="26A60C53" w14:textId="77777777" w:rsidR="00694251" w:rsidRDefault="00694251" w:rsidP="00694251">
      <w:r>
        <w:t xml:space="preserve">            {</w:t>
      </w:r>
    </w:p>
    <w:p w14:paraId="4B339668" w14:textId="77777777" w:rsidR="00694251" w:rsidRDefault="00694251" w:rsidP="00694251">
      <w:r>
        <w:t xml:space="preserve">                ifBalance1--;</w:t>
      </w:r>
    </w:p>
    <w:p w14:paraId="383A5E0C" w14:textId="37238694" w:rsidR="00694251" w:rsidRDefault="00694251" w:rsidP="00694251">
      <w:r>
        <w:t xml:space="preserve">            }</w:t>
      </w:r>
    </w:p>
    <w:p w14:paraId="79590850" w14:textId="2D4FF026" w:rsidR="00694251" w:rsidRDefault="00694251" w:rsidP="00694251">
      <w:r>
        <w:t xml:space="preserve">            //else </w:t>
      </w:r>
      <w:proofErr w:type="gramStart"/>
      <w:r>
        <w:t>if(</w:t>
      </w:r>
      <w:proofErr w:type="spellStart"/>
      <w:proofErr w:type="gramEnd"/>
      <w:r>
        <w:t>strcmp</w:t>
      </w:r>
      <w:proofErr w:type="spellEnd"/>
      <w:r>
        <w:t>(</w:t>
      </w:r>
      <w:proofErr w:type="spellStart"/>
      <w:r>
        <w:t>chk</w:t>
      </w:r>
      <w:proofErr w:type="spellEnd"/>
      <w:r>
        <w:t xml:space="preserve">, </w:t>
      </w:r>
      <w:proofErr w:type="spellStart"/>
      <w:r>
        <w:t>isKey</w:t>
      </w:r>
      <w:proofErr w:type="spellEnd"/>
      <w:r>
        <w:t>())==0) ifBalance1--;</w:t>
      </w:r>
    </w:p>
    <w:p w14:paraId="67A0CC9C" w14:textId="77777777" w:rsidR="00694251" w:rsidRDefault="00694251" w:rsidP="00694251">
      <w:r>
        <w:t xml:space="preserve">            </w:t>
      </w:r>
      <w:proofErr w:type="gramStart"/>
      <w:r>
        <w:t>if(</w:t>
      </w:r>
      <w:proofErr w:type="spellStart"/>
      <w:proofErr w:type="gramEnd"/>
      <w:r>
        <w:t>ifBalance</w:t>
      </w:r>
      <w:proofErr w:type="spellEnd"/>
      <w:r>
        <w:t xml:space="preserve"> &lt;0)</w:t>
      </w:r>
    </w:p>
    <w:p w14:paraId="1ED67E13" w14:textId="77777777" w:rsidR="00694251" w:rsidRDefault="00694251" w:rsidP="00694251">
      <w:r>
        <w:t xml:space="preserve">            {</w:t>
      </w:r>
    </w:p>
    <w:p w14:paraId="25AF6CFB" w14:textId="77777777" w:rsidR="00694251" w:rsidRDefault="00694251" w:rsidP="00694251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xtra ELSE detected at line %d\</w:t>
      </w:r>
      <w:proofErr w:type="spellStart"/>
      <w:r>
        <w:t>n",ln</w:t>
      </w:r>
      <w:proofErr w:type="spellEnd"/>
      <w:r>
        <w:t>);</w:t>
      </w:r>
    </w:p>
    <w:p w14:paraId="55F49700" w14:textId="77777777" w:rsidR="00694251" w:rsidRDefault="00694251" w:rsidP="00694251">
      <w:r>
        <w:t xml:space="preserve">                ifBalance1=0;</w:t>
      </w:r>
    </w:p>
    <w:p w14:paraId="2351AF39" w14:textId="77777777" w:rsidR="00694251" w:rsidRDefault="00694251" w:rsidP="00694251">
      <w:r>
        <w:t xml:space="preserve">            }</w:t>
      </w:r>
    </w:p>
    <w:p w14:paraId="0FBBD77B" w14:textId="77777777" w:rsidR="00694251" w:rsidRDefault="00694251" w:rsidP="00694251">
      <w:r>
        <w:t xml:space="preserve">            </w:t>
      </w:r>
      <w:proofErr w:type="spellStart"/>
      <w:r>
        <w:t>strcpy</w:t>
      </w:r>
      <w:proofErr w:type="spellEnd"/>
      <w:r>
        <w:t xml:space="preserve"> (chk</w:t>
      </w:r>
      <w:proofErr w:type="gramStart"/>
      <w:r>
        <w:t>2,chk</w:t>
      </w:r>
      <w:proofErr w:type="gramEnd"/>
      <w:r>
        <w:t>);</w:t>
      </w:r>
    </w:p>
    <w:p w14:paraId="34463EE2" w14:textId="77777777" w:rsidR="00694251" w:rsidRDefault="00694251" w:rsidP="00694251">
      <w:r>
        <w:t xml:space="preserve">            j=0;</w:t>
      </w:r>
    </w:p>
    <w:p w14:paraId="5BFAAA10" w14:textId="4767A915" w:rsidR="00694251" w:rsidRDefault="00694251" w:rsidP="00694251">
      <w:r>
        <w:t xml:space="preserve">        }</w:t>
      </w:r>
    </w:p>
    <w:p w14:paraId="3A5B15A8" w14:textId="77777777" w:rsidR="00694251" w:rsidRDefault="00694251" w:rsidP="00694251">
      <w:r>
        <w:t xml:space="preserve">    }</w:t>
      </w:r>
    </w:p>
    <w:p w14:paraId="535AB2CF" w14:textId="77777777" w:rsidR="00694251" w:rsidRDefault="00694251" w:rsidP="00694251">
      <w:r>
        <w:t xml:space="preserve">    </w:t>
      </w:r>
      <w:proofErr w:type="spellStart"/>
      <w:r>
        <w:t>fclose</w:t>
      </w:r>
      <w:proofErr w:type="spellEnd"/>
      <w:r>
        <w:t>(p1);</w:t>
      </w:r>
    </w:p>
    <w:p w14:paraId="7C6B788E" w14:textId="1E12C065" w:rsidR="00694251" w:rsidRDefault="00694251" w:rsidP="00694251">
      <w:r>
        <w:t xml:space="preserve">    </w:t>
      </w:r>
      <w:proofErr w:type="spellStart"/>
      <w:r>
        <w:t>fclose</w:t>
      </w:r>
      <w:proofErr w:type="spellEnd"/>
      <w:r>
        <w:t>(p2);</w:t>
      </w:r>
    </w:p>
    <w:p w14:paraId="41FCE8A1" w14:textId="77777777" w:rsidR="00694251" w:rsidRDefault="00694251" w:rsidP="00694251">
      <w:r>
        <w:t xml:space="preserve">    return 0;</w:t>
      </w:r>
    </w:p>
    <w:p w14:paraId="699BB556" w14:textId="1E754ADF" w:rsidR="004720F4" w:rsidRDefault="00694251" w:rsidP="00694251">
      <w:r>
        <w:t>}</w:t>
      </w:r>
    </w:p>
    <w:sectPr w:rsidR="004720F4" w:rsidSect="00694251">
      <w:footerReference w:type="default" r:id="rId6"/>
      <w:pgSz w:w="12240" w:h="15840"/>
      <w:pgMar w:top="864" w:right="576" w:bottom="576" w:left="864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4C82C1" w14:textId="77777777" w:rsidR="00F842DA" w:rsidRDefault="00F842DA" w:rsidP="00F842DA">
      <w:pPr>
        <w:spacing w:after="0" w:line="240" w:lineRule="auto"/>
      </w:pPr>
      <w:r>
        <w:separator/>
      </w:r>
    </w:p>
  </w:endnote>
  <w:endnote w:type="continuationSeparator" w:id="0">
    <w:p w14:paraId="4748B46F" w14:textId="77777777" w:rsidR="00F842DA" w:rsidRDefault="00F842DA" w:rsidP="00F84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45243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3C4D12" w14:textId="0F722142" w:rsidR="00F842DA" w:rsidRDefault="00F842DA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3D2020" w14:textId="77777777" w:rsidR="00F842DA" w:rsidRDefault="00F84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48970" w14:textId="77777777" w:rsidR="00F842DA" w:rsidRDefault="00F842DA" w:rsidP="00F842DA">
      <w:pPr>
        <w:spacing w:after="0" w:line="240" w:lineRule="auto"/>
      </w:pPr>
      <w:r>
        <w:separator/>
      </w:r>
    </w:p>
  </w:footnote>
  <w:footnote w:type="continuationSeparator" w:id="0">
    <w:p w14:paraId="5AA0D911" w14:textId="77777777" w:rsidR="00F842DA" w:rsidRDefault="00F842DA" w:rsidP="00F842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tbQ0MzEytjCxNDdR0lEKTi0uzszPAykwrAUAwGxjhiwAAAA="/>
  </w:docVars>
  <w:rsids>
    <w:rsidRoot w:val="00694251"/>
    <w:rsid w:val="001734D9"/>
    <w:rsid w:val="004720F4"/>
    <w:rsid w:val="00694251"/>
    <w:rsid w:val="008039A2"/>
    <w:rsid w:val="00852D46"/>
    <w:rsid w:val="00D40166"/>
    <w:rsid w:val="00F84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3451E"/>
  <w15:chartTrackingRefBased/>
  <w15:docId w15:val="{D1233511-B0C2-4DEC-9A89-38303051C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94251"/>
  </w:style>
  <w:style w:type="paragraph" w:styleId="Header">
    <w:name w:val="header"/>
    <w:basedOn w:val="Normal"/>
    <w:link w:val="HeaderChar"/>
    <w:uiPriority w:val="99"/>
    <w:unhideWhenUsed/>
    <w:rsid w:val="00F842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42DA"/>
  </w:style>
  <w:style w:type="paragraph" w:styleId="Footer">
    <w:name w:val="footer"/>
    <w:basedOn w:val="Normal"/>
    <w:link w:val="FooterChar"/>
    <w:uiPriority w:val="99"/>
    <w:unhideWhenUsed/>
    <w:rsid w:val="00F842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42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bdullah Al Nasim</dc:creator>
  <cp:keywords/>
  <dc:description/>
  <cp:lastModifiedBy>MD Abdullah Al Nasim</cp:lastModifiedBy>
  <cp:revision>5</cp:revision>
  <cp:lastPrinted>2018-07-25T02:44:00Z</cp:lastPrinted>
  <dcterms:created xsi:type="dcterms:W3CDTF">2018-07-25T02:39:00Z</dcterms:created>
  <dcterms:modified xsi:type="dcterms:W3CDTF">2018-07-25T02:4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